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41EB84C" w14:textId="4565D5F7" w:rsidR="00DD7EFA" w:rsidRPr="00DD7EFA" w:rsidRDefault="00381B09" w:rsidP="00DD7EFA">
      <w:pPr>
        <w:pStyle w:val="NormalWeb"/>
        <w:jc w:val="center"/>
        <w:rPr>
          <w:rFonts w:asciiTheme="minorHAnsi" w:hAnsiTheme="minorHAnsi" w:cstheme="minorHAnsi"/>
          <w:b/>
          <w:bCs/>
          <w:color w:val="000000" w:themeColor="text1"/>
        </w:rPr>
      </w:pPr>
      <w:r w:rsidRPr="00DD7EFA">
        <w:rPr>
          <w:rFonts w:asciiTheme="minorHAnsi" w:hAnsiTheme="minorHAnsi" w:cstheme="minorHAnsi"/>
          <w:b/>
          <w:bCs/>
          <w:noProof/>
          <w:color w:val="000000" w:themeColor="text1"/>
        </w:rPr>
        <w:drawing>
          <wp:anchor distT="0" distB="0" distL="114300" distR="114300" simplePos="0" relativeHeight="251658240" behindDoc="1" locked="0" layoutInCell="1" allowOverlap="1" wp14:anchorId="3224B1C2" wp14:editId="2729395C">
            <wp:simplePos x="0" y="0"/>
            <wp:positionH relativeFrom="column">
              <wp:posOffset>-517834</wp:posOffset>
            </wp:positionH>
            <wp:positionV relativeFrom="paragraph">
              <wp:posOffset>267607</wp:posOffset>
            </wp:positionV>
            <wp:extent cx="7010400" cy="7915643"/>
            <wp:effectExtent l="0" t="0" r="0" b="0"/>
            <wp:wrapNone/>
            <wp:docPr id="10911358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135884" name="Picture 1091135884"/>
                    <pic:cNvPicPr/>
                  </pic:nvPicPr>
                  <pic:blipFill>
                    <a:blip r:embed="rId7">
                      <a:alphaModFix amt="9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79156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7EFA" w:rsidRPr="00DD7EFA">
        <w:rPr>
          <w:rStyle w:val="VerbatimChar"/>
          <w:rFonts w:asciiTheme="minorHAnsi" w:hAnsiTheme="minorHAnsi" w:cstheme="minorHAnsi"/>
          <w:b/>
          <w:bCs/>
          <w:sz w:val="24"/>
        </w:rPr>
        <w:t>PÄRNUMAA SPORDILIIDU</w:t>
      </w:r>
      <w:r w:rsidR="00DD7EFA" w:rsidRPr="00DD7EFA">
        <w:rPr>
          <w:rFonts w:asciiTheme="minorHAnsi" w:hAnsiTheme="minorHAnsi" w:cstheme="minorHAnsi"/>
          <w:b/>
          <w:bCs/>
        </w:rPr>
        <w:t xml:space="preserve"> </w:t>
      </w:r>
      <w:r w:rsidR="00DD7EFA" w:rsidRPr="00DD7EFA">
        <w:rPr>
          <w:rStyle w:val="VerbatimChar"/>
          <w:rFonts w:asciiTheme="minorHAnsi" w:hAnsiTheme="minorHAnsi" w:cstheme="minorHAnsi"/>
          <w:b/>
          <w:bCs/>
          <w:sz w:val="24"/>
        </w:rPr>
        <w:t>LIIKMEKS ASTUMISE AVALDUS</w:t>
      </w:r>
    </w:p>
    <w:p w14:paraId="399125DC" w14:textId="77777777" w:rsidR="00DD7EFA" w:rsidRPr="00DD7EFA" w:rsidRDefault="00DD7EFA" w:rsidP="00DD7EFA">
      <w:pPr>
        <w:pStyle w:val="FirstParagraph"/>
        <w:rPr>
          <w:rFonts w:cstheme="minorHAnsi"/>
        </w:rPr>
      </w:pPr>
      <w:r w:rsidRPr="00DD7EFA">
        <w:rPr>
          <w:rFonts w:cstheme="minorHAnsi"/>
        </w:rPr>
        <w:t>Pärnumaa Spordiliidu juhatusele</w:t>
      </w:r>
    </w:p>
    <w:p w14:paraId="61047E89" w14:textId="77777777" w:rsidR="00DD7EFA" w:rsidRDefault="00DD7EFA" w:rsidP="00DD7EFA">
      <w:pPr>
        <w:pStyle w:val="BodyText"/>
        <w:rPr>
          <w:rFonts w:asciiTheme="minorHAnsi" w:hAnsiTheme="minorHAnsi" w:cstheme="minorHAnsi"/>
        </w:rPr>
      </w:pPr>
    </w:p>
    <w:p w14:paraId="10663221" w14:textId="67F94622" w:rsidR="00DD7EFA" w:rsidRPr="00DD7EFA" w:rsidRDefault="00DD7EFA" w:rsidP="00DD7EFA">
      <w:pPr>
        <w:pStyle w:val="BodyText"/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>Palume võtta allpool nimetatud organisatsiooni Pärnumaa Spordiliidu liikmeks.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123"/>
      </w:tblGrid>
      <w:tr w:rsidR="00DD7EFA" w:rsidRPr="00DD7EFA" w14:paraId="32D61B41" w14:textId="77777777" w:rsidTr="00534928">
        <w:tc>
          <w:tcPr>
            <w:tcW w:w="0" w:type="auto"/>
          </w:tcPr>
          <w:p w14:paraId="3B9DE139" w14:textId="77777777" w:rsidR="00DD7EFA" w:rsidRPr="00DD7EFA" w:rsidRDefault="00DD7EFA" w:rsidP="00534928">
            <w:pPr>
              <w:pStyle w:val="Compact"/>
              <w:rPr>
                <w:rFonts w:cstheme="minorHAnsi"/>
                <w:b/>
                <w:bCs/>
              </w:rPr>
            </w:pPr>
            <w:r w:rsidRPr="00DD7EFA">
              <w:rPr>
                <w:rFonts w:cstheme="minorHAnsi"/>
                <w:b/>
                <w:bCs/>
              </w:rPr>
              <w:t>ORGANISATSIOONI ANDMED</w:t>
            </w:r>
          </w:p>
        </w:tc>
      </w:tr>
    </w:tbl>
    <w:p w14:paraId="7804AB67" w14:textId="77777777" w:rsidR="00DD7EFA" w:rsidRDefault="00DD7EFA" w:rsidP="00DD7EFA">
      <w:pPr>
        <w:pStyle w:val="BodyText"/>
        <w:numPr>
          <w:ilvl w:val="0"/>
          <w:numId w:val="7"/>
        </w:numPr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 xml:space="preserve">Organisatsiooni nimi: </w:t>
      </w:r>
    </w:p>
    <w:p w14:paraId="76C24C24" w14:textId="77777777" w:rsidR="00DD7EFA" w:rsidRDefault="00DD7EFA" w:rsidP="00DD7EFA">
      <w:pPr>
        <w:pStyle w:val="BodyText"/>
        <w:numPr>
          <w:ilvl w:val="0"/>
          <w:numId w:val="7"/>
        </w:numPr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>Registrikood:</w:t>
      </w:r>
    </w:p>
    <w:p w14:paraId="7E8B1437" w14:textId="77777777" w:rsidR="00DD7EFA" w:rsidRDefault="00DD7EFA" w:rsidP="00DD7EFA">
      <w:pPr>
        <w:pStyle w:val="BodyText"/>
        <w:numPr>
          <w:ilvl w:val="0"/>
          <w:numId w:val="7"/>
        </w:numPr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>Liikmete arv:</w:t>
      </w:r>
    </w:p>
    <w:p w14:paraId="5C38F91C" w14:textId="77777777" w:rsidR="00DD7EFA" w:rsidRDefault="00DD7EFA" w:rsidP="00DD7EFA">
      <w:pPr>
        <w:pStyle w:val="BodyText"/>
        <w:numPr>
          <w:ilvl w:val="0"/>
          <w:numId w:val="7"/>
        </w:numPr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 xml:space="preserve">Klubis tegutsejate arv: </w:t>
      </w:r>
    </w:p>
    <w:p w14:paraId="2B8313BE" w14:textId="77777777" w:rsidR="00DD7EFA" w:rsidRDefault="00DD7EFA" w:rsidP="00DD7EFA">
      <w:pPr>
        <w:pStyle w:val="BodyText"/>
        <w:numPr>
          <w:ilvl w:val="0"/>
          <w:numId w:val="7"/>
        </w:numPr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 xml:space="preserve">Juhatuse esimees: </w:t>
      </w:r>
    </w:p>
    <w:p w14:paraId="68DB2573" w14:textId="77777777" w:rsidR="00DD7EFA" w:rsidRDefault="00DD7EFA" w:rsidP="00DD7EFA">
      <w:pPr>
        <w:pStyle w:val="BodyText"/>
        <w:numPr>
          <w:ilvl w:val="0"/>
          <w:numId w:val="7"/>
        </w:numPr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 xml:space="preserve">Tegevjuht / kontaktisik: </w:t>
      </w:r>
    </w:p>
    <w:p w14:paraId="71DC2A76" w14:textId="77777777" w:rsidR="00DD7EFA" w:rsidRDefault="00DD7EFA" w:rsidP="00DD7EFA">
      <w:pPr>
        <w:pStyle w:val="BodyText"/>
        <w:numPr>
          <w:ilvl w:val="0"/>
          <w:numId w:val="7"/>
        </w:numPr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>Aadress:</w:t>
      </w:r>
    </w:p>
    <w:p w14:paraId="5335E234" w14:textId="77777777" w:rsidR="00DD7EFA" w:rsidRDefault="00DD7EFA" w:rsidP="00DD7EFA">
      <w:pPr>
        <w:pStyle w:val="BodyText"/>
        <w:numPr>
          <w:ilvl w:val="0"/>
          <w:numId w:val="7"/>
        </w:numPr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 xml:space="preserve">Telefon: </w:t>
      </w:r>
    </w:p>
    <w:p w14:paraId="5E8BF02D" w14:textId="77777777" w:rsidR="00DD7EFA" w:rsidRDefault="00DD7EFA" w:rsidP="00DD7EFA">
      <w:pPr>
        <w:pStyle w:val="BodyText"/>
        <w:numPr>
          <w:ilvl w:val="0"/>
          <w:numId w:val="7"/>
        </w:numPr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>E-post:</w:t>
      </w:r>
    </w:p>
    <w:p w14:paraId="25191BFD" w14:textId="77777777" w:rsidR="00DD7EFA" w:rsidRDefault="00DD7EFA" w:rsidP="00DD7EFA">
      <w:pPr>
        <w:pStyle w:val="BodyText"/>
        <w:numPr>
          <w:ilvl w:val="0"/>
          <w:numId w:val="7"/>
        </w:numPr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 xml:space="preserve">Kuulumine teistesse organisatsioonidesse: </w:t>
      </w:r>
    </w:p>
    <w:p w14:paraId="141B76EB" w14:textId="4CD867F6" w:rsidR="00DD7EFA" w:rsidRPr="00DD7EFA" w:rsidRDefault="00DD7EFA" w:rsidP="00DD7EFA">
      <w:pPr>
        <w:pStyle w:val="BodyText"/>
        <w:numPr>
          <w:ilvl w:val="0"/>
          <w:numId w:val="7"/>
        </w:numPr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 xml:space="preserve">Spordiala(d), mida organisatsioon harrastab: 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4869"/>
      </w:tblGrid>
      <w:tr w:rsidR="00DD7EFA" w:rsidRPr="00DD7EFA" w14:paraId="6C6A66FC" w14:textId="77777777" w:rsidTr="00534928">
        <w:tc>
          <w:tcPr>
            <w:tcW w:w="0" w:type="auto"/>
          </w:tcPr>
          <w:p w14:paraId="50E1229A" w14:textId="77777777" w:rsidR="00DD7EFA" w:rsidRDefault="00DD7EFA" w:rsidP="00534928">
            <w:pPr>
              <w:pStyle w:val="Compact"/>
              <w:rPr>
                <w:rFonts w:cstheme="minorHAnsi"/>
                <w:b/>
                <w:bCs/>
              </w:rPr>
            </w:pPr>
          </w:p>
          <w:p w14:paraId="4B2F30A7" w14:textId="669DDAD6" w:rsidR="00DD7EFA" w:rsidRPr="00DD7EFA" w:rsidRDefault="00DD7EFA" w:rsidP="00534928">
            <w:pPr>
              <w:pStyle w:val="Compact"/>
              <w:rPr>
                <w:rFonts w:cstheme="minorHAnsi"/>
                <w:b/>
                <w:bCs/>
              </w:rPr>
            </w:pPr>
            <w:r w:rsidRPr="00DD7EFA">
              <w:rPr>
                <w:rFonts w:cstheme="minorHAnsi"/>
                <w:b/>
                <w:bCs/>
              </w:rPr>
              <w:t>ORGANISATSIOONI TEGEVUSE LÜHIKIRJELDUS</w:t>
            </w:r>
            <w:r w:rsidRPr="00DD7EFA">
              <w:rPr>
                <w:rFonts w:cstheme="minorHAnsi"/>
                <w:b/>
                <w:bCs/>
              </w:rPr>
              <w:t>:</w:t>
            </w:r>
          </w:p>
        </w:tc>
      </w:tr>
    </w:tbl>
    <w:p w14:paraId="48FDB61A" w14:textId="51376CC5" w:rsidR="00DD7EFA" w:rsidRPr="00DD7EFA" w:rsidRDefault="00DD7EFA" w:rsidP="00DD7EFA">
      <w:pPr>
        <w:rPr>
          <w:rFonts w:asciiTheme="minorHAnsi" w:hAnsiTheme="minorHAnsi" w:cstheme="minorHAnsi"/>
        </w:rPr>
      </w:pPr>
    </w:p>
    <w:p w14:paraId="483FD425" w14:textId="7F47330E" w:rsidR="00DD7EFA" w:rsidRPr="00DD7EFA" w:rsidRDefault="00DD7EFA" w:rsidP="00DD7EFA">
      <w:pPr>
        <w:rPr>
          <w:rFonts w:asciiTheme="minorHAnsi" w:hAnsiTheme="minorHAnsi" w:cstheme="minorHAnsi"/>
        </w:rPr>
      </w:pPr>
    </w:p>
    <w:p w14:paraId="53BA5AF8" w14:textId="0A30700C" w:rsidR="00DD7EFA" w:rsidRPr="00DD7EFA" w:rsidRDefault="00DD7EFA" w:rsidP="00DD7EFA">
      <w:pPr>
        <w:rPr>
          <w:rFonts w:asciiTheme="minorHAnsi" w:hAnsiTheme="minorHAnsi" w:cstheme="minorHAnsi"/>
        </w:rPr>
      </w:pPr>
    </w:p>
    <w:p w14:paraId="2F40B988" w14:textId="5654B1A8" w:rsidR="00DD7EFA" w:rsidRPr="00DD7EFA" w:rsidRDefault="00DD7EFA" w:rsidP="00DD7EFA">
      <w:pPr>
        <w:rPr>
          <w:rFonts w:asciiTheme="minorHAnsi" w:hAnsiTheme="minorHAnsi" w:cstheme="minorHAnsi"/>
        </w:rPr>
      </w:pP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1181"/>
      </w:tblGrid>
      <w:tr w:rsidR="00DD7EFA" w:rsidRPr="00DD7EFA" w14:paraId="4B79B347" w14:textId="77777777" w:rsidTr="00534928">
        <w:tc>
          <w:tcPr>
            <w:tcW w:w="0" w:type="auto"/>
          </w:tcPr>
          <w:p w14:paraId="7326B35E" w14:textId="77777777" w:rsidR="00DD7EFA" w:rsidRDefault="00DD7EFA" w:rsidP="00534928">
            <w:pPr>
              <w:pStyle w:val="Compact"/>
              <w:rPr>
                <w:rFonts w:cstheme="minorHAnsi"/>
              </w:rPr>
            </w:pPr>
          </w:p>
          <w:p w14:paraId="7F51F35F" w14:textId="77777777" w:rsidR="00DD7EFA" w:rsidRDefault="00DD7EFA" w:rsidP="00534928">
            <w:pPr>
              <w:pStyle w:val="Compact"/>
              <w:rPr>
                <w:rFonts w:cstheme="minorHAnsi"/>
              </w:rPr>
            </w:pPr>
          </w:p>
          <w:p w14:paraId="45D8DC73" w14:textId="77777777" w:rsidR="00DD7EFA" w:rsidRDefault="00DD7EFA" w:rsidP="00534928">
            <w:pPr>
              <w:pStyle w:val="Compact"/>
              <w:rPr>
                <w:rFonts w:cstheme="minorHAnsi"/>
              </w:rPr>
            </w:pPr>
          </w:p>
          <w:p w14:paraId="04959CE8" w14:textId="77777777" w:rsidR="00DD7EFA" w:rsidRDefault="00DD7EFA" w:rsidP="00534928">
            <w:pPr>
              <w:pStyle w:val="Compact"/>
              <w:rPr>
                <w:rFonts w:cstheme="minorHAnsi"/>
              </w:rPr>
            </w:pPr>
          </w:p>
          <w:p w14:paraId="7948348D" w14:textId="77777777" w:rsidR="00DD7EFA" w:rsidRDefault="00DD7EFA" w:rsidP="00534928">
            <w:pPr>
              <w:pStyle w:val="Compact"/>
              <w:rPr>
                <w:rFonts w:cstheme="minorHAnsi"/>
              </w:rPr>
            </w:pPr>
          </w:p>
          <w:p w14:paraId="58AF58AD" w14:textId="77777777" w:rsidR="00DD7EFA" w:rsidRDefault="00DD7EFA" w:rsidP="00534928">
            <w:pPr>
              <w:pStyle w:val="Compact"/>
              <w:rPr>
                <w:rFonts w:cstheme="minorHAnsi"/>
              </w:rPr>
            </w:pPr>
          </w:p>
          <w:p w14:paraId="776A95ED" w14:textId="77777777" w:rsidR="00DD7EFA" w:rsidRDefault="00DD7EFA" w:rsidP="00534928">
            <w:pPr>
              <w:pStyle w:val="Compact"/>
              <w:rPr>
                <w:rFonts w:cstheme="minorHAnsi"/>
              </w:rPr>
            </w:pPr>
          </w:p>
          <w:p w14:paraId="4AA787AC" w14:textId="77777777" w:rsidR="00DD7EFA" w:rsidRDefault="00DD7EFA" w:rsidP="00534928">
            <w:pPr>
              <w:pStyle w:val="Compact"/>
              <w:rPr>
                <w:rFonts w:cstheme="minorHAnsi"/>
              </w:rPr>
            </w:pPr>
          </w:p>
          <w:p w14:paraId="33C0E9D8" w14:textId="77777777" w:rsidR="00DD7EFA" w:rsidRDefault="00DD7EFA" w:rsidP="00534928">
            <w:pPr>
              <w:pStyle w:val="Compact"/>
              <w:rPr>
                <w:rFonts w:cstheme="minorHAnsi"/>
              </w:rPr>
            </w:pPr>
          </w:p>
          <w:p w14:paraId="61E3C0CD" w14:textId="77777777" w:rsidR="00DD7EFA" w:rsidRDefault="00DD7EFA" w:rsidP="00534928">
            <w:pPr>
              <w:pStyle w:val="Compact"/>
              <w:rPr>
                <w:rFonts w:cstheme="minorHAnsi"/>
                <w:b/>
                <w:bCs/>
              </w:rPr>
            </w:pPr>
          </w:p>
          <w:p w14:paraId="369445E9" w14:textId="77777777" w:rsidR="00DD7EFA" w:rsidRDefault="00DD7EFA" w:rsidP="00534928">
            <w:pPr>
              <w:pStyle w:val="Compact"/>
              <w:rPr>
                <w:rFonts w:cstheme="minorHAnsi"/>
                <w:b/>
                <w:bCs/>
              </w:rPr>
            </w:pPr>
          </w:p>
          <w:p w14:paraId="5D9F56B8" w14:textId="77777777" w:rsidR="00DD7EFA" w:rsidRDefault="00DD7EFA" w:rsidP="00534928">
            <w:pPr>
              <w:pStyle w:val="Compact"/>
              <w:rPr>
                <w:rFonts w:cstheme="minorHAnsi"/>
                <w:b/>
                <w:bCs/>
              </w:rPr>
            </w:pPr>
          </w:p>
          <w:p w14:paraId="5D69A312" w14:textId="77777777" w:rsidR="00DD7EFA" w:rsidRDefault="00DD7EFA" w:rsidP="00534928">
            <w:pPr>
              <w:pStyle w:val="Compact"/>
              <w:rPr>
                <w:rFonts w:cstheme="minorHAnsi"/>
                <w:b/>
                <w:bCs/>
              </w:rPr>
            </w:pPr>
          </w:p>
          <w:p w14:paraId="6C3CC610" w14:textId="77777777" w:rsidR="00DD7EFA" w:rsidRDefault="00DD7EFA" w:rsidP="00534928">
            <w:pPr>
              <w:pStyle w:val="Compact"/>
              <w:rPr>
                <w:rFonts w:cstheme="minorHAnsi"/>
                <w:b/>
                <w:bCs/>
              </w:rPr>
            </w:pPr>
          </w:p>
          <w:p w14:paraId="611A5D49" w14:textId="04773519" w:rsidR="00DD7EFA" w:rsidRPr="00DD7EFA" w:rsidRDefault="00DD7EFA" w:rsidP="00534928">
            <w:pPr>
              <w:pStyle w:val="Compact"/>
              <w:rPr>
                <w:rFonts w:cstheme="minorHAnsi"/>
                <w:b/>
                <w:bCs/>
              </w:rPr>
            </w:pPr>
            <w:r w:rsidRPr="00DD7EFA">
              <w:rPr>
                <w:rFonts w:cstheme="minorHAnsi"/>
                <w:b/>
                <w:bCs/>
              </w:rPr>
              <w:lastRenderedPageBreak/>
              <w:t>KINNITUS</w:t>
            </w:r>
          </w:p>
        </w:tc>
      </w:tr>
    </w:tbl>
    <w:p w14:paraId="16DF8B01" w14:textId="5BC89051" w:rsidR="00DD7EFA" w:rsidRPr="00DD7EFA" w:rsidRDefault="00DD7EFA" w:rsidP="00DD7EFA">
      <w:pPr>
        <w:pStyle w:val="BodyText"/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  <w:b/>
          <w:bCs/>
          <w:noProof/>
          <w:color w:val="000000" w:themeColor="text1"/>
        </w:rPr>
        <w:lastRenderedPageBreak/>
        <w:drawing>
          <wp:anchor distT="0" distB="0" distL="114300" distR="114300" simplePos="0" relativeHeight="251660288" behindDoc="1" locked="0" layoutInCell="1" allowOverlap="1" wp14:anchorId="7A48263C" wp14:editId="528AA412">
            <wp:simplePos x="0" y="0"/>
            <wp:positionH relativeFrom="column">
              <wp:posOffset>-390525</wp:posOffset>
            </wp:positionH>
            <wp:positionV relativeFrom="paragraph">
              <wp:posOffset>-241300</wp:posOffset>
            </wp:positionV>
            <wp:extent cx="7010400" cy="7915643"/>
            <wp:effectExtent l="0" t="0" r="0" b="0"/>
            <wp:wrapNone/>
            <wp:docPr id="12764698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135884" name="Picture 1091135884"/>
                    <pic:cNvPicPr/>
                  </pic:nvPicPr>
                  <pic:blipFill>
                    <a:blip r:embed="rId7">
                      <a:alphaModFix amt="9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79156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D7EFA">
        <w:rPr>
          <w:rFonts w:asciiTheme="minorHAnsi" w:hAnsiTheme="minorHAnsi" w:cstheme="minorHAnsi"/>
        </w:rPr>
        <w:t>Käesoleva avalduse esitamisega kinnitab organisatsioon, et:</w:t>
      </w:r>
    </w:p>
    <w:p w14:paraId="18E46189" w14:textId="37FE99C4" w:rsidR="00DD7EFA" w:rsidRPr="00DD7EFA" w:rsidRDefault="00DD7EFA" w:rsidP="00DD7EFA">
      <w:pPr>
        <w:numPr>
          <w:ilvl w:val="0"/>
          <w:numId w:val="5"/>
        </w:numPr>
        <w:spacing w:after="200"/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>Organisatsioon järgib oma tegevuses Pärnumaa Spordiliidu põhikirja, juhendeid ja otsuseid.</w:t>
      </w:r>
    </w:p>
    <w:p w14:paraId="0C7E72C7" w14:textId="7F28E387" w:rsidR="00DD7EFA" w:rsidRPr="00DD7EFA" w:rsidRDefault="00DD7EFA" w:rsidP="00DD7EFA">
      <w:pPr>
        <w:numPr>
          <w:ilvl w:val="0"/>
          <w:numId w:val="5"/>
        </w:numPr>
        <w:spacing w:after="200"/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>Organisatsioon järgib Eesti Vabariigi seaduseid ja teisi õigusakte ning spordivaldkonnas kehtivaid rahvusvahelisi ja riiklikke regulatsioone, sealhulgas:</w:t>
      </w:r>
    </w:p>
    <w:p w14:paraId="6A0603FF" w14:textId="6E9C8D6B" w:rsidR="00DD7EFA" w:rsidRPr="00DD7EFA" w:rsidRDefault="00DD7EFA" w:rsidP="00DD7EFA">
      <w:pPr>
        <w:pStyle w:val="Compact"/>
        <w:numPr>
          <w:ilvl w:val="1"/>
          <w:numId w:val="6"/>
        </w:numPr>
        <w:rPr>
          <w:rFonts w:cstheme="minorHAnsi"/>
        </w:rPr>
      </w:pPr>
      <w:r w:rsidRPr="00DD7EFA">
        <w:rPr>
          <w:rFonts w:cstheme="minorHAnsi"/>
        </w:rPr>
        <w:t>Olümpiahartat</w:t>
      </w:r>
    </w:p>
    <w:p w14:paraId="03D44753" w14:textId="24B4C423" w:rsidR="00DD7EFA" w:rsidRPr="00DD7EFA" w:rsidRDefault="00DD7EFA" w:rsidP="00DD7EFA">
      <w:pPr>
        <w:pStyle w:val="Compact"/>
        <w:numPr>
          <w:ilvl w:val="1"/>
          <w:numId w:val="6"/>
        </w:numPr>
        <w:rPr>
          <w:rFonts w:cstheme="minorHAnsi"/>
        </w:rPr>
      </w:pPr>
      <w:r w:rsidRPr="00DD7EFA">
        <w:rPr>
          <w:rFonts w:cstheme="minorHAnsi"/>
        </w:rPr>
        <w:t>Maailma Antidopingu Koodeksit</w:t>
      </w:r>
    </w:p>
    <w:p w14:paraId="01C0EE08" w14:textId="779AACDF" w:rsidR="00DD7EFA" w:rsidRPr="00DD7EFA" w:rsidRDefault="00DD7EFA" w:rsidP="00DD7EFA">
      <w:pPr>
        <w:pStyle w:val="Compact"/>
        <w:numPr>
          <w:ilvl w:val="1"/>
          <w:numId w:val="6"/>
        </w:numPr>
        <w:rPr>
          <w:rFonts w:cstheme="minorHAnsi"/>
        </w:rPr>
      </w:pPr>
      <w:r w:rsidRPr="00DD7EFA">
        <w:rPr>
          <w:rFonts w:cstheme="minorHAnsi"/>
        </w:rPr>
        <w:t>Eesti dopinguvastaseid reegleid</w:t>
      </w:r>
    </w:p>
    <w:p w14:paraId="61786931" w14:textId="0B33B7A3" w:rsidR="00DD7EFA" w:rsidRPr="00DD7EFA" w:rsidRDefault="00DD7EFA" w:rsidP="00DD7EFA">
      <w:pPr>
        <w:pStyle w:val="Compact"/>
        <w:numPr>
          <w:ilvl w:val="1"/>
          <w:numId w:val="6"/>
        </w:numPr>
        <w:rPr>
          <w:rFonts w:cstheme="minorHAnsi"/>
        </w:rPr>
      </w:pPr>
      <w:r w:rsidRPr="00DD7EFA">
        <w:rPr>
          <w:rFonts w:cstheme="minorHAnsi"/>
        </w:rPr>
        <w:t>Euroopa Spordi Hartat</w:t>
      </w:r>
    </w:p>
    <w:p w14:paraId="63687729" w14:textId="431C9175" w:rsidR="00DD7EFA" w:rsidRPr="00DD7EFA" w:rsidRDefault="00DD7EFA" w:rsidP="00DD7EFA">
      <w:pPr>
        <w:pStyle w:val="Compact"/>
        <w:numPr>
          <w:ilvl w:val="1"/>
          <w:numId w:val="6"/>
        </w:numPr>
        <w:rPr>
          <w:rFonts w:cstheme="minorHAnsi"/>
        </w:rPr>
      </w:pPr>
      <w:r w:rsidRPr="00DD7EFA">
        <w:rPr>
          <w:rFonts w:cstheme="minorHAnsi"/>
        </w:rPr>
        <w:t>Eesti Spordi Hartat</w:t>
      </w:r>
    </w:p>
    <w:p w14:paraId="39B04220" w14:textId="7B6FCEE8" w:rsidR="00DD7EFA" w:rsidRPr="00DD7EFA" w:rsidRDefault="00DD7EFA" w:rsidP="00DD7EFA">
      <w:pPr>
        <w:pStyle w:val="Compact"/>
        <w:numPr>
          <w:ilvl w:val="1"/>
          <w:numId w:val="6"/>
        </w:numPr>
        <w:rPr>
          <w:rFonts w:cstheme="minorHAnsi"/>
        </w:rPr>
      </w:pPr>
      <w:r w:rsidRPr="00DD7EFA">
        <w:rPr>
          <w:rFonts w:cstheme="minorHAnsi"/>
        </w:rPr>
        <w:t>Eesti Spordieetika reegleid (ESER)</w:t>
      </w:r>
    </w:p>
    <w:p w14:paraId="39E5A47C" w14:textId="1F6F09CD" w:rsidR="00DD7EFA" w:rsidRPr="00DD7EFA" w:rsidRDefault="00DD7EFA" w:rsidP="00DD7EFA">
      <w:pPr>
        <w:pStyle w:val="Compact"/>
        <w:numPr>
          <w:ilvl w:val="1"/>
          <w:numId w:val="6"/>
        </w:numPr>
        <w:rPr>
          <w:rFonts w:cstheme="minorHAnsi"/>
        </w:rPr>
      </w:pPr>
      <w:r w:rsidRPr="00DD7EFA">
        <w:rPr>
          <w:rFonts w:cstheme="minorHAnsi"/>
        </w:rPr>
        <w:t>ausa mängu (Fair Play) põhimõtteid</w:t>
      </w:r>
    </w:p>
    <w:p w14:paraId="39E4013D" w14:textId="2E888829" w:rsidR="00DD7EFA" w:rsidRPr="00DD7EFA" w:rsidRDefault="00DD7EFA" w:rsidP="00DD7EFA">
      <w:pPr>
        <w:pStyle w:val="Compact"/>
        <w:numPr>
          <w:ilvl w:val="1"/>
          <w:numId w:val="6"/>
        </w:numPr>
        <w:rPr>
          <w:rFonts w:cstheme="minorHAnsi"/>
        </w:rPr>
      </w:pPr>
      <w:r w:rsidRPr="00DD7EFA">
        <w:rPr>
          <w:rFonts w:cstheme="minorHAnsi"/>
        </w:rPr>
        <w:t>teisi spordis kohalduvaid reegleid.</w:t>
      </w:r>
    </w:p>
    <w:p w14:paraId="7B1052FB" w14:textId="6A838E89" w:rsidR="00DD7EFA" w:rsidRPr="00DD7EFA" w:rsidRDefault="00DD7EFA" w:rsidP="00DD7EFA">
      <w:pPr>
        <w:numPr>
          <w:ilvl w:val="0"/>
          <w:numId w:val="5"/>
        </w:numPr>
        <w:spacing w:after="200"/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>Organisatsioon tunnustab spordireeglite alusel tegutsevate distsiplinaarorganite ja spordivahekohtute pädevust, sealhulgas Eesti Spordikohtu, spordialaliitude distsiplinaarorganite ning Rahvusvahelise Spordi Arbitraažkohtu (CAS) otsuseid ning kohustub neid täitma.</w:t>
      </w:r>
    </w:p>
    <w:p w14:paraId="3C4C4E83" w14:textId="641F84EB" w:rsidR="00DD7EFA" w:rsidRPr="00DD7EFA" w:rsidRDefault="00DD7EFA" w:rsidP="00DD7EFA">
      <w:pPr>
        <w:numPr>
          <w:ilvl w:val="0"/>
          <w:numId w:val="5"/>
        </w:numPr>
        <w:spacing w:after="200"/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>Organisatsioon tunnustab Eesti Antidopingu ja Spordieetika SA (EADSE) uurimis- ja menetluspädevust spordieetika ja antidopingu küsimustes.</w:t>
      </w:r>
    </w:p>
    <w:p w14:paraId="566CBDA6" w14:textId="3D64BF52" w:rsidR="00DD7EFA" w:rsidRPr="00DD7EFA" w:rsidRDefault="00DD7EFA" w:rsidP="00DD7EFA">
      <w:pPr>
        <w:numPr>
          <w:ilvl w:val="0"/>
          <w:numId w:val="5"/>
        </w:numPr>
        <w:spacing w:after="200"/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>Organisatsioon kohustub tagama, et ka tema liikmed, sportlased, treenerid, ametnikud ja teised organisatsiooniga seotud isikud järgivad spordireegleid ja spordieetika põhimõtteid.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2047"/>
      </w:tblGrid>
      <w:tr w:rsidR="00DD7EFA" w:rsidRPr="00DD7EFA" w14:paraId="3657FF1B" w14:textId="77777777" w:rsidTr="00534928">
        <w:tc>
          <w:tcPr>
            <w:tcW w:w="0" w:type="auto"/>
          </w:tcPr>
          <w:p w14:paraId="3F141240" w14:textId="77777777" w:rsidR="00DD7EFA" w:rsidRDefault="00DD7EFA" w:rsidP="00534928">
            <w:pPr>
              <w:pStyle w:val="Compact"/>
              <w:rPr>
                <w:rFonts w:cstheme="minorHAnsi"/>
              </w:rPr>
            </w:pPr>
          </w:p>
          <w:p w14:paraId="0C0C7E69" w14:textId="77777777" w:rsidR="00DD7EFA" w:rsidRDefault="00DD7EFA" w:rsidP="00534928">
            <w:pPr>
              <w:pStyle w:val="Compact"/>
              <w:rPr>
                <w:rFonts w:cstheme="minorHAnsi"/>
              </w:rPr>
            </w:pPr>
          </w:p>
          <w:p w14:paraId="605196DC" w14:textId="77777777" w:rsidR="00DD7EFA" w:rsidRDefault="00DD7EFA" w:rsidP="00534928">
            <w:pPr>
              <w:pStyle w:val="Compact"/>
              <w:rPr>
                <w:rFonts w:cstheme="minorHAnsi"/>
              </w:rPr>
            </w:pPr>
          </w:p>
          <w:p w14:paraId="22E96CAC" w14:textId="77777777" w:rsidR="00DD7EFA" w:rsidRDefault="00DD7EFA" w:rsidP="00534928">
            <w:pPr>
              <w:pStyle w:val="Compact"/>
              <w:rPr>
                <w:rFonts w:cstheme="minorHAnsi"/>
                <w:b/>
                <w:bCs/>
              </w:rPr>
            </w:pPr>
          </w:p>
          <w:p w14:paraId="017C6086" w14:textId="77777777" w:rsidR="00DD7EFA" w:rsidRDefault="00DD7EFA" w:rsidP="00534928">
            <w:pPr>
              <w:pStyle w:val="Compact"/>
              <w:rPr>
                <w:rFonts w:cstheme="minorHAnsi"/>
                <w:b/>
                <w:bCs/>
              </w:rPr>
            </w:pPr>
          </w:p>
          <w:p w14:paraId="24B45CC7" w14:textId="6FFABEF3" w:rsidR="00DD7EFA" w:rsidRPr="00DD7EFA" w:rsidRDefault="00DD7EFA" w:rsidP="00534928">
            <w:pPr>
              <w:pStyle w:val="Compact"/>
              <w:rPr>
                <w:rFonts w:cstheme="minorHAnsi"/>
                <w:b/>
                <w:bCs/>
              </w:rPr>
            </w:pPr>
            <w:r w:rsidRPr="00DD7EFA">
              <w:rPr>
                <w:rFonts w:cstheme="minorHAnsi"/>
                <w:b/>
                <w:bCs/>
              </w:rPr>
              <w:t>ALLKIRJASTAMINE</w:t>
            </w:r>
          </w:p>
        </w:tc>
      </w:tr>
    </w:tbl>
    <w:p w14:paraId="71C291BC" w14:textId="77777777" w:rsidR="00DD7EFA" w:rsidRDefault="00DD7EFA" w:rsidP="00DD7EFA">
      <w:pPr>
        <w:pStyle w:val="BodyText"/>
        <w:rPr>
          <w:rFonts w:asciiTheme="minorHAnsi" w:hAnsiTheme="minorHAnsi" w:cstheme="minorHAnsi"/>
        </w:rPr>
      </w:pPr>
    </w:p>
    <w:p w14:paraId="68E28D37" w14:textId="1B8FABE8" w:rsidR="00DD7EFA" w:rsidRPr="00DD7EFA" w:rsidRDefault="00DD7EFA" w:rsidP="00DD7EFA">
      <w:pPr>
        <w:pStyle w:val="BodyText"/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 xml:space="preserve">Kuupäev: </w:t>
      </w:r>
    </w:p>
    <w:p w14:paraId="56507216" w14:textId="2E0CEBB8" w:rsidR="00DD7EFA" w:rsidRPr="00DD7EFA" w:rsidRDefault="00DD7EFA" w:rsidP="00DD7EFA">
      <w:pPr>
        <w:pStyle w:val="BodyText"/>
        <w:rPr>
          <w:rFonts w:asciiTheme="minorHAnsi" w:hAnsiTheme="minorHAnsi" w:cstheme="minorHAnsi"/>
        </w:rPr>
      </w:pPr>
      <w:r w:rsidRPr="00DD7EFA">
        <w:rPr>
          <w:rFonts w:asciiTheme="minorHAnsi" w:hAnsiTheme="minorHAnsi" w:cstheme="minorHAnsi"/>
        </w:rPr>
        <w:t>Organisatsiooni esindaja nimi ja ametikoht:</w:t>
      </w:r>
    </w:p>
    <w:p w14:paraId="6735A08A" w14:textId="78EAEE10" w:rsidR="00DD7EFA" w:rsidRPr="00DD7EFA" w:rsidRDefault="00DD7EFA" w:rsidP="00DD7EFA">
      <w:pPr>
        <w:rPr>
          <w:rFonts w:asciiTheme="minorHAnsi" w:hAnsiTheme="minorHAnsi" w:cstheme="minorHAnsi"/>
        </w:rPr>
      </w:pPr>
    </w:p>
    <w:p w14:paraId="2FB4476B" w14:textId="55AB7520" w:rsidR="00CC298A" w:rsidRPr="00DD7EFA" w:rsidRDefault="00DD7EFA" w:rsidP="00DD7EFA">
      <w:pPr>
        <w:pStyle w:val="FirstParagraph"/>
        <w:rPr>
          <w:rFonts w:cstheme="minorHAnsi"/>
        </w:rPr>
      </w:pPr>
      <w:r w:rsidRPr="00DD7EFA">
        <w:rPr>
          <w:rFonts w:cstheme="minorHAnsi"/>
        </w:rPr>
        <w:t xml:space="preserve">Allkiri: </w:t>
      </w:r>
      <w:r>
        <w:rPr>
          <w:rFonts w:cstheme="minorHAnsi"/>
        </w:rPr>
        <w:t>/digitaalne/</w:t>
      </w:r>
    </w:p>
    <w:sectPr w:rsidR="00CC298A" w:rsidRPr="00DD7EFA" w:rsidSect="00CC298A">
      <w:headerReference w:type="even" r:id="rId8"/>
      <w:headerReference w:type="default" r:id="rId9"/>
      <w:footerReference w:type="default" r:id="rId10"/>
      <w:headerReference w:type="first" r:id="rId11"/>
      <w:footnotePr>
        <w:pos w:val="beneathText"/>
      </w:footnotePr>
      <w:pgSz w:w="11905" w:h="16837"/>
      <w:pgMar w:top="1343" w:right="1134" w:bottom="1476" w:left="1134" w:header="1134" w:footer="51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E9D1E1" w14:textId="77777777" w:rsidR="00957518" w:rsidRDefault="00957518" w:rsidP="00B047C4">
      <w:r>
        <w:separator/>
      </w:r>
    </w:p>
  </w:endnote>
  <w:endnote w:type="continuationSeparator" w:id="0">
    <w:p w14:paraId="5C1129F6" w14:textId="77777777" w:rsidR="00957518" w:rsidRDefault="00957518" w:rsidP="00B04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CACF68" w14:textId="2BA520E0" w:rsidR="00B047C4" w:rsidRPr="003730BB" w:rsidRDefault="00DD7EFA">
    <w:pPr>
      <w:pStyle w:val="Footer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MTÜ </w:t>
    </w:r>
    <w:r w:rsidR="00C27654" w:rsidRPr="003730BB">
      <w:rPr>
        <w:rFonts w:ascii="Arial" w:hAnsi="Arial"/>
        <w:sz w:val="18"/>
        <w:szCs w:val="18"/>
      </w:rPr>
      <w:t>Pärnumaa Spordiliit</w:t>
    </w:r>
    <w:r w:rsidR="00173659" w:rsidRPr="003730BB">
      <w:rPr>
        <w:rFonts w:ascii="Arial" w:hAnsi="Arial"/>
        <w:sz w:val="18"/>
        <w:szCs w:val="18"/>
      </w:rPr>
      <w:tab/>
    </w:r>
    <w:r w:rsidR="00173659" w:rsidRPr="003730BB">
      <w:rPr>
        <w:rFonts w:ascii="Arial" w:hAnsi="Arial"/>
        <w:sz w:val="18"/>
        <w:szCs w:val="18"/>
      </w:rPr>
      <w:tab/>
    </w:r>
    <w:r w:rsidR="00C302E7" w:rsidRPr="003730BB">
      <w:rPr>
        <w:rFonts w:ascii="Arial" w:hAnsi="Arial"/>
        <w:sz w:val="18"/>
        <w:szCs w:val="18"/>
      </w:rPr>
      <w:t>Email</w:t>
    </w:r>
    <w:r w:rsidR="00173659" w:rsidRPr="003730BB">
      <w:rPr>
        <w:rFonts w:ascii="Arial" w:hAnsi="Arial"/>
        <w:sz w:val="18"/>
        <w:szCs w:val="18"/>
      </w:rPr>
      <w:t>:</w:t>
    </w:r>
    <w:r w:rsidR="00C302E7" w:rsidRPr="003730BB">
      <w:rPr>
        <w:rFonts w:ascii="Arial" w:hAnsi="Arial"/>
        <w:sz w:val="18"/>
        <w:szCs w:val="18"/>
      </w:rPr>
      <w:t xml:space="preserve"> info@psl.ee</w:t>
    </w:r>
  </w:p>
  <w:p w14:paraId="3E83B13B" w14:textId="5A01CFA2" w:rsidR="00C302E7" w:rsidRPr="003730BB" w:rsidRDefault="00173659" w:rsidP="00DD7EFA">
    <w:pPr>
      <w:pStyle w:val="Footer"/>
      <w:jc w:val="right"/>
      <w:rPr>
        <w:rFonts w:ascii="Arial" w:hAnsi="Arial"/>
        <w:sz w:val="18"/>
        <w:szCs w:val="18"/>
      </w:rPr>
    </w:pPr>
    <w:r w:rsidRPr="003730BB">
      <w:rPr>
        <w:rFonts w:ascii="Arial" w:hAnsi="Arial"/>
        <w:sz w:val="18"/>
        <w:szCs w:val="18"/>
      </w:rPr>
      <w:t>Tel</w:t>
    </w:r>
    <w:r w:rsidR="003730BB">
      <w:rPr>
        <w:rFonts w:ascii="Arial" w:hAnsi="Arial"/>
        <w:sz w:val="18"/>
        <w:szCs w:val="18"/>
      </w:rPr>
      <w:t xml:space="preserve">: </w:t>
    </w:r>
    <w:r w:rsidR="00C302E7" w:rsidRPr="003730BB">
      <w:rPr>
        <w:rFonts w:ascii="Arial" w:hAnsi="Arial"/>
        <w:sz w:val="18"/>
        <w:szCs w:val="18"/>
      </w:rPr>
      <w:t>+37253494331</w:t>
    </w:r>
  </w:p>
  <w:p w14:paraId="5D330637" w14:textId="77777777" w:rsidR="00B047C4" w:rsidRPr="003730BB" w:rsidRDefault="00B6541D">
    <w:pPr>
      <w:pStyle w:val="Footer"/>
      <w:rPr>
        <w:rFonts w:ascii="Arial" w:hAnsi="Arial"/>
        <w:sz w:val="18"/>
        <w:szCs w:val="18"/>
      </w:rPr>
    </w:pPr>
    <w:r w:rsidRPr="003730BB">
      <w:rPr>
        <w:rFonts w:ascii="Arial" w:hAnsi="Arial"/>
        <w:sz w:val="18"/>
        <w:szCs w:val="18"/>
      </w:rPr>
      <w:t>A/</w:t>
    </w:r>
    <w:r w:rsidR="00173659" w:rsidRPr="003730BB">
      <w:rPr>
        <w:rFonts w:ascii="Arial" w:hAnsi="Arial"/>
        <w:sz w:val="18"/>
        <w:szCs w:val="18"/>
      </w:rPr>
      <w:t>A</w:t>
    </w:r>
    <w:r w:rsidRPr="003730BB">
      <w:rPr>
        <w:rFonts w:ascii="Arial" w:hAnsi="Arial"/>
        <w:sz w:val="18"/>
        <w:szCs w:val="18"/>
      </w:rPr>
      <w:t xml:space="preserve"> </w:t>
    </w:r>
    <w:r w:rsidR="00C302E7" w:rsidRPr="003730BB">
      <w:rPr>
        <w:rFonts w:ascii="Arial" w:hAnsi="Arial"/>
        <w:sz w:val="18"/>
        <w:szCs w:val="18"/>
      </w:rPr>
      <w:t>EE2110</w:t>
    </w:r>
    <w:r w:rsidR="00C302E7" w:rsidRPr="003730BB">
      <w:rPr>
        <w:rFonts w:ascii="Arial" w:hAnsi="Arial" w:cs="Arial"/>
        <w:sz w:val="18"/>
        <w:szCs w:val="18"/>
      </w:rPr>
      <w:t>10902000890007</w:t>
    </w:r>
    <w:r w:rsidRPr="003730BB">
      <w:rPr>
        <w:rFonts w:ascii="Arial" w:hAnsi="Arial" w:cs="Arial"/>
        <w:sz w:val="18"/>
        <w:szCs w:val="18"/>
      </w:rPr>
      <w:tab/>
    </w:r>
    <w:r w:rsidR="00C302E7" w:rsidRPr="003730BB">
      <w:rPr>
        <w:rFonts w:ascii="Arial" w:hAnsi="Arial" w:cs="Arial"/>
        <w:sz w:val="18"/>
        <w:szCs w:val="18"/>
      </w:rPr>
      <w:tab/>
    </w:r>
    <w:r w:rsidRPr="003730BB">
      <w:rPr>
        <w:rFonts w:ascii="Arial" w:hAnsi="Arial"/>
        <w:sz w:val="18"/>
        <w:szCs w:val="18"/>
      </w:rPr>
      <w:t>Reg. nr. 800839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CBB1A7" w14:textId="77777777" w:rsidR="00957518" w:rsidRDefault="00957518" w:rsidP="00B047C4">
      <w:r>
        <w:separator/>
      </w:r>
    </w:p>
  </w:footnote>
  <w:footnote w:type="continuationSeparator" w:id="0">
    <w:p w14:paraId="426ED8E5" w14:textId="77777777" w:rsidR="00957518" w:rsidRDefault="00957518" w:rsidP="00B047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19B7CB" w14:textId="77777777" w:rsidR="00B6541D" w:rsidRDefault="00B654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DF22D1" w14:textId="77777777" w:rsidR="00B047C4" w:rsidRDefault="000A30BA">
    <w:pPr>
      <w:pStyle w:val="Header"/>
    </w:pPr>
    <w:r>
      <w:rPr>
        <w:noProof/>
        <w:lang w:eastAsia="en-US"/>
      </w:rPr>
      <w:drawing>
        <wp:anchor distT="0" distB="0" distL="0" distR="0" simplePos="0" relativeHeight="251657728" behindDoc="0" locked="0" layoutInCell="1" allowOverlap="1" wp14:anchorId="0782B741" wp14:editId="3CBCE233">
          <wp:simplePos x="0" y="0"/>
          <wp:positionH relativeFrom="column">
            <wp:posOffset>0</wp:posOffset>
          </wp:positionH>
          <wp:positionV relativeFrom="paragraph">
            <wp:posOffset>-435428</wp:posOffset>
          </wp:positionV>
          <wp:extent cx="6118860" cy="540385"/>
          <wp:effectExtent l="0" t="0" r="0" b="0"/>
          <wp:wrapTopAndBottom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8860" cy="54038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9B83E" w14:textId="77777777" w:rsidR="00B6541D" w:rsidRDefault="00B654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FE0013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198676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60A5DA6"/>
    <w:multiLevelType w:val="hybridMultilevel"/>
    <w:tmpl w:val="B79A42B2"/>
    <w:lvl w:ilvl="0" w:tplc="B1D249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713048"/>
    <w:multiLevelType w:val="multilevel"/>
    <w:tmpl w:val="0CE64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025CAE"/>
    <w:multiLevelType w:val="hybridMultilevel"/>
    <w:tmpl w:val="3CD656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0A6F59"/>
    <w:multiLevelType w:val="multilevel"/>
    <w:tmpl w:val="16A2B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D1F16A8"/>
    <w:multiLevelType w:val="multilevel"/>
    <w:tmpl w:val="E10AC3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44802399">
    <w:abstractNumId w:val="2"/>
  </w:num>
  <w:num w:numId="2" w16cid:durableId="254367420">
    <w:abstractNumId w:val="3"/>
  </w:num>
  <w:num w:numId="3" w16cid:durableId="1016343873">
    <w:abstractNumId w:val="6"/>
  </w:num>
  <w:num w:numId="4" w16cid:durableId="152454564">
    <w:abstractNumId w:val="5"/>
  </w:num>
  <w:num w:numId="5" w16cid:durableId="5430568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66888729">
    <w:abstractNumId w:val="0"/>
  </w:num>
  <w:num w:numId="7" w16cid:durableId="4545663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displayBackgroundShape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7654"/>
    <w:rsid w:val="00074247"/>
    <w:rsid w:val="00097198"/>
    <w:rsid w:val="000A30BA"/>
    <w:rsid w:val="000A72DE"/>
    <w:rsid w:val="000B4699"/>
    <w:rsid w:val="00173659"/>
    <w:rsid w:val="00173839"/>
    <w:rsid w:val="001849A4"/>
    <w:rsid w:val="001E4B17"/>
    <w:rsid w:val="001F566C"/>
    <w:rsid w:val="00201006"/>
    <w:rsid w:val="00215BAD"/>
    <w:rsid w:val="002D5A09"/>
    <w:rsid w:val="002E49E9"/>
    <w:rsid w:val="003652F9"/>
    <w:rsid w:val="003730BB"/>
    <w:rsid w:val="0037492D"/>
    <w:rsid w:val="00381B09"/>
    <w:rsid w:val="00386291"/>
    <w:rsid w:val="0039149A"/>
    <w:rsid w:val="003C263C"/>
    <w:rsid w:val="003F7D93"/>
    <w:rsid w:val="004052C5"/>
    <w:rsid w:val="00406E60"/>
    <w:rsid w:val="00407467"/>
    <w:rsid w:val="00407CA4"/>
    <w:rsid w:val="0045217A"/>
    <w:rsid w:val="00481D98"/>
    <w:rsid w:val="004A0739"/>
    <w:rsid w:val="004C7CC9"/>
    <w:rsid w:val="004E6FEC"/>
    <w:rsid w:val="004F59C0"/>
    <w:rsid w:val="0050786E"/>
    <w:rsid w:val="00577105"/>
    <w:rsid w:val="00577794"/>
    <w:rsid w:val="00620313"/>
    <w:rsid w:val="006569EA"/>
    <w:rsid w:val="006B780A"/>
    <w:rsid w:val="006D6D6D"/>
    <w:rsid w:val="00720607"/>
    <w:rsid w:val="00731875"/>
    <w:rsid w:val="0076216E"/>
    <w:rsid w:val="007B7A86"/>
    <w:rsid w:val="008052E5"/>
    <w:rsid w:val="00814F33"/>
    <w:rsid w:val="00820471"/>
    <w:rsid w:val="00823E73"/>
    <w:rsid w:val="00873B3C"/>
    <w:rsid w:val="0090798E"/>
    <w:rsid w:val="00957518"/>
    <w:rsid w:val="009B4A81"/>
    <w:rsid w:val="009E48D7"/>
    <w:rsid w:val="00AA03FA"/>
    <w:rsid w:val="00AB71AB"/>
    <w:rsid w:val="00AE796C"/>
    <w:rsid w:val="00B047C4"/>
    <w:rsid w:val="00B24ADE"/>
    <w:rsid w:val="00B46FBF"/>
    <w:rsid w:val="00B6541D"/>
    <w:rsid w:val="00B961FE"/>
    <w:rsid w:val="00BB1211"/>
    <w:rsid w:val="00C27654"/>
    <w:rsid w:val="00C302E7"/>
    <w:rsid w:val="00C57699"/>
    <w:rsid w:val="00C57AD0"/>
    <w:rsid w:val="00C74C72"/>
    <w:rsid w:val="00C81AEB"/>
    <w:rsid w:val="00CC0692"/>
    <w:rsid w:val="00CC298A"/>
    <w:rsid w:val="00CF7F98"/>
    <w:rsid w:val="00D212DA"/>
    <w:rsid w:val="00D73D0E"/>
    <w:rsid w:val="00D80E08"/>
    <w:rsid w:val="00DA4C16"/>
    <w:rsid w:val="00DA768E"/>
    <w:rsid w:val="00DC5F15"/>
    <w:rsid w:val="00DD7EFA"/>
    <w:rsid w:val="00E3582C"/>
    <w:rsid w:val="00E3609A"/>
    <w:rsid w:val="00EC1C57"/>
    <w:rsid w:val="00EE398B"/>
    <w:rsid w:val="00F0383C"/>
    <w:rsid w:val="00F50936"/>
    <w:rsid w:val="00F80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58B21B"/>
  <w15:chartTrackingRefBased/>
  <w15:docId w15:val="{0507A3D8-8A8F-C744-8700-40A1B3E6F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2F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 Unicode MS" w:hAnsi="Arial" w:cs="Tahoma"/>
      <w:sz w:val="28"/>
      <w:szCs w:val="28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semiHidden/>
    <w:pPr>
      <w:suppressLineNumbers/>
      <w:tabs>
        <w:tab w:val="center" w:pos="4818"/>
        <w:tab w:val="right" w:pos="9637"/>
      </w:tabs>
    </w:pPr>
  </w:style>
  <w:style w:type="paragraph" w:styleId="Footer">
    <w:name w:val="footer"/>
    <w:basedOn w:val="Normal"/>
    <w:semiHidden/>
    <w:pPr>
      <w:suppressLineNumbers/>
      <w:tabs>
        <w:tab w:val="center" w:pos="4818"/>
        <w:tab w:val="right" w:pos="9637"/>
      </w:tabs>
    </w:pPr>
  </w:style>
  <w:style w:type="paragraph" w:customStyle="1" w:styleId="HorizontalLine">
    <w:name w:val="Horizontal Line"/>
    <w:basedOn w:val="Normal"/>
    <w:next w:val="BodyText"/>
    <w:pPr>
      <w:suppressLineNumbers/>
      <w:pBdr>
        <w:bottom w:val="double" w:sz="1" w:space="0" w:color="808080"/>
      </w:pBdr>
      <w:spacing w:after="283"/>
    </w:pPr>
    <w:rPr>
      <w:sz w:val="12"/>
      <w:szCs w:val="12"/>
    </w:rPr>
  </w:style>
  <w:style w:type="paragraph" w:styleId="NormalWeb">
    <w:name w:val="Normal (Web)"/>
    <w:basedOn w:val="Normal"/>
    <w:uiPriority w:val="99"/>
    <w:unhideWhenUsed/>
    <w:rsid w:val="003F7D93"/>
    <w:pPr>
      <w:spacing w:before="100" w:beforeAutospacing="1" w:after="100" w:afterAutospacing="1"/>
    </w:pPr>
    <w:rPr>
      <w:lang w:val="et-EE" w:eastAsia="et-EE"/>
    </w:rPr>
  </w:style>
  <w:style w:type="character" w:styleId="Strong">
    <w:name w:val="Strong"/>
    <w:uiPriority w:val="22"/>
    <w:qFormat/>
    <w:rsid w:val="003F7D93"/>
    <w:rPr>
      <w:b/>
      <w:bCs/>
    </w:rPr>
  </w:style>
  <w:style w:type="character" w:customStyle="1" w:styleId="apple-converted-space">
    <w:name w:val="apple-converted-space"/>
    <w:basedOn w:val="DefaultParagraphFont"/>
    <w:rsid w:val="003F7D93"/>
  </w:style>
  <w:style w:type="paragraph" w:styleId="NoSpacing">
    <w:name w:val="No Spacing"/>
    <w:uiPriority w:val="1"/>
    <w:qFormat/>
    <w:rsid w:val="00DA768E"/>
    <w:pPr>
      <w:widowControl w:val="0"/>
      <w:suppressAutoHyphens/>
    </w:pPr>
    <w:rPr>
      <w:rFonts w:eastAsia="Arial Unicode MS"/>
      <w:kern w:val="1"/>
      <w:sz w:val="24"/>
      <w:szCs w:val="24"/>
    </w:rPr>
  </w:style>
  <w:style w:type="character" w:styleId="Hyperlink">
    <w:name w:val="Hyperlink"/>
    <w:uiPriority w:val="99"/>
    <w:unhideWhenUsed/>
    <w:rsid w:val="0076216E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76216E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3652F9"/>
    <w:rPr>
      <w:color w:val="605E5C"/>
      <w:shd w:val="clear" w:color="auto" w:fill="E1DFDD"/>
    </w:rPr>
  </w:style>
  <w:style w:type="paragraph" w:customStyle="1" w:styleId="p1">
    <w:name w:val="p1"/>
    <w:basedOn w:val="Normal"/>
    <w:rsid w:val="00577794"/>
    <w:rPr>
      <w:rFonts w:ascii="Helvetica" w:hAnsi="Helvetica"/>
      <w:color w:val="2E3133"/>
      <w:sz w:val="23"/>
      <w:szCs w:val="23"/>
      <w:lang w:val="en-EE"/>
    </w:rPr>
  </w:style>
  <w:style w:type="character" w:customStyle="1" w:styleId="s1">
    <w:name w:val="s1"/>
    <w:basedOn w:val="DefaultParagraphFont"/>
    <w:rsid w:val="00577794"/>
    <w:rPr>
      <w:rFonts w:ascii="Times New Roman" w:hAnsi="Times New Roman" w:cs="Times New Roman" w:hint="default"/>
      <w:sz w:val="23"/>
      <w:szCs w:val="23"/>
    </w:rPr>
  </w:style>
  <w:style w:type="character" w:styleId="UnresolvedMention">
    <w:name w:val="Unresolved Mention"/>
    <w:basedOn w:val="DefaultParagraphFont"/>
    <w:uiPriority w:val="99"/>
    <w:semiHidden/>
    <w:unhideWhenUsed/>
    <w:rsid w:val="0057779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B4699"/>
    <w:rPr>
      <w:i/>
      <w:iCs/>
    </w:rPr>
  </w:style>
  <w:style w:type="paragraph" w:customStyle="1" w:styleId="FirstParagraph">
    <w:name w:val="First Paragraph"/>
    <w:basedOn w:val="BodyText"/>
    <w:next w:val="BodyText"/>
    <w:qFormat/>
    <w:rsid w:val="00DD7EFA"/>
    <w:pPr>
      <w:spacing w:before="180" w:after="180"/>
    </w:pPr>
    <w:rPr>
      <w:rFonts w:asciiTheme="minorHAnsi" w:eastAsiaTheme="minorHAnsi" w:hAnsiTheme="minorHAnsi" w:cstheme="minorBidi"/>
      <w:lang w:eastAsia="en-US"/>
    </w:rPr>
  </w:style>
  <w:style w:type="paragraph" w:customStyle="1" w:styleId="Compact">
    <w:name w:val="Compact"/>
    <w:basedOn w:val="BodyText"/>
    <w:qFormat/>
    <w:rsid w:val="00DD7EFA"/>
    <w:pPr>
      <w:spacing w:before="36" w:after="36"/>
    </w:pPr>
    <w:rPr>
      <w:rFonts w:asciiTheme="minorHAnsi" w:eastAsiaTheme="minorHAnsi" w:hAnsiTheme="minorHAnsi" w:cstheme="minorBidi"/>
      <w:lang w:eastAsia="en-US"/>
    </w:rPr>
  </w:style>
  <w:style w:type="table" w:customStyle="1" w:styleId="Table">
    <w:name w:val="Table"/>
    <w:semiHidden/>
    <w:unhideWhenUsed/>
    <w:qFormat/>
    <w:rsid w:val="00DD7EFA"/>
    <w:pPr>
      <w:spacing w:after="200"/>
    </w:pPr>
    <w:rPr>
      <w:rFonts w:asciiTheme="minorHAnsi" w:eastAsiaTheme="minorHAnsi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DefaultParagraphFont"/>
    <w:link w:val="SourceCode"/>
    <w:rsid w:val="00DD7EFA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DD7EFA"/>
    <w:pPr>
      <w:wordWrap w:val="0"/>
      <w:spacing w:after="200"/>
    </w:pPr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913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6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86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615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4</Words>
  <Characters>145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1</CharactersWithSpaces>
  <SharedDoc>false</SharedDoc>
  <HLinks>
    <vt:vector size="6" baseType="variant">
      <vt:variant>
        <vt:i4>1376306</vt:i4>
      </vt:variant>
      <vt:variant>
        <vt:i4>0</vt:i4>
      </vt:variant>
      <vt:variant>
        <vt:i4>0</vt:i4>
      </vt:variant>
      <vt:variant>
        <vt:i4>5</vt:i4>
      </vt:variant>
      <vt:variant>
        <vt:lpwstr>mailto:info@psl.e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utaja</dc:creator>
  <cp:keywords/>
  <cp:lastModifiedBy>Kaisa Aasa</cp:lastModifiedBy>
  <cp:revision>2</cp:revision>
  <cp:lastPrinted>2025-11-05T20:08:00Z</cp:lastPrinted>
  <dcterms:created xsi:type="dcterms:W3CDTF">2026-03-14T19:07:00Z</dcterms:created>
  <dcterms:modified xsi:type="dcterms:W3CDTF">2026-03-14T19:07:00Z</dcterms:modified>
</cp:coreProperties>
</file>